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2A1E6C" w14:textId="0F92D39E" w:rsidR="00D64829" w:rsidRPr="00492D86" w:rsidRDefault="00492D86" w:rsidP="00F2496E">
      <w:pPr>
        <w:pStyle w:val="Title"/>
      </w:pPr>
      <w:r w:rsidRPr="00492D86">
        <w:t>Country profile</w:t>
      </w:r>
    </w:p>
    <w:p w14:paraId="1BDE0B40" w14:textId="77777777" w:rsidR="00D64829" w:rsidRPr="00492D86" w:rsidRDefault="00B4352A" w:rsidP="00492D86">
      <w:pPr>
        <w:pStyle w:val="Author"/>
      </w:pPr>
      <w:r w:rsidRPr="00492D86">
        <w:t>Will</w:t>
      </w:r>
    </w:p>
    <w:p w14:paraId="30624CF3" w14:textId="77777777" w:rsidR="00D64829" w:rsidRDefault="00B4352A" w:rsidP="00492D86">
      <w:pPr>
        <w:pStyle w:val="Date"/>
        <w:jc w:val="left"/>
      </w:pPr>
      <w:r>
        <w:t>24 October 2020</w:t>
      </w:r>
    </w:p>
    <w:p w14:paraId="462ED0AE" w14:textId="77777777" w:rsidR="00D64829" w:rsidRDefault="00B4352A">
      <w:pPr>
        <w:pStyle w:val="Heading2"/>
      </w:pPr>
      <w:bookmarkStart w:id="0" w:name="r-markdown"/>
      <w:r>
        <w:t>R Markdown</w:t>
      </w:r>
    </w:p>
    <w:p w14:paraId="0D088B37" w14:textId="77777777" w:rsidR="00D64829" w:rsidRDefault="00B4352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D174F4" w14:textId="77777777" w:rsidR="00D64829" w:rsidRDefault="00B4352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D80826A" w14:textId="77777777" w:rsidR="00D64829" w:rsidRDefault="00B4352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6180B2D" w14:textId="77777777" w:rsidR="00D64829" w:rsidRDefault="00B4352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71A20C" w14:textId="77777777" w:rsidR="00D64829" w:rsidRDefault="00B4352A">
      <w:pPr>
        <w:pStyle w:val="Heading2"/>
      </w:pPr>
      <w:bookmarkStart w:id="1" w:name="including-plots"/>
      <w:bookmarkEnd w:id="0"/>
      <w:r>
        <w:t>Including Plots</w:t>
      </w:r>
    </w:p>
    <w:p w14:paraId="6962AB5B" w14:textId="77777777" w:rsidR="00D64829" w:rsidRDefault="00B4352A">
      <w:pPr>
        <w:pStyle w:val="FirstParagraph"/>
      </w:pPr>
      <w:r>
        <w:t>You can also embed plots, for example:</w:t>
      </w:r>
    </w:p>
    <w:p w14:paraId="0954ABC9" w14:textId="77777777" w:rsidR="00D64829" w:rsidRDefault="00B4352A">
      <w:pPr>
        <w:pStyle w:val="BodyText"/>
      </w:pPr>
      <w:r>
        <w:rPr>
          <w:noProof/>
        </w:rPr>
        <w:lastRenderedPageBreak/>
        <w:drawing>
          <wp:inline distT="0" distB="0" distL="0" distR="0" wp14:anchorId="41457348" wp14:editId="2064621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EFCD0" w14:textId="77777777" w:rsidR="00D64829" w:rsidRDefault="00B4352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D648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64531" w14:textId="77777777" w:rsidR="00B4352A" w:rsidRDefault="00B4352A">
      <w:pPr>
        <w:spacing w:after="0"/>
      </w:pPr>
      <w:r>
        <w:separator/>
      </w:r>
    </w:p>
  </w:endnote>
  <w:endnote w:type="continuationSeparator" w:id="0">
    <w:p w14:paraId="08EA676B" w14:textId="77777777" w:rsidR="00B4352A" w:rsidRDefault="00B435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DA9FCF" w14:textId="77777777" w:rsidR="00B4352A" w:rsidRDefault="00B4352A">
      <w:r>
        <w:separator/>
      </w:r>
    </w:p>
  </w:footnote>
  <w:footnote w:type="continuationSeparator" w:id="0">
    <w:p w14:paraId="12198BB2" w14:textId="77777777" w:rsidR="00B4352A" w:rsidRDefault="00B435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BF0DF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2D86"/>
    <w:rsid w:val="004E29B3"/>
    <w:rsid w:val="00590D07"/>
    <w:rsid w:val="00784D58"/>
    <w:rsid w:val="008D6863"/>
    <w:rsid w:val="00B4352A"/>
    <w:rsid w:val="00B86B75"/>
    <w:rsid w:val="00BC48D5"/>
    <w:rsid w:val="00C36279"/>
    <w:rsid w:val="00D64829"/>
    <w:rsid w:val="00E315A3"/>
    <w:rsid w:val="00F249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D71AB"/>
  <w15:docId w15:val="{1A1167A4-DD01-4407-950C-F4B195A1B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2D8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92D86"/>
    <w:pPr>
      <w:keepNext/>
      <w:keepLines/>
    </w:pPr>
    <w:rPr>
      <w:i/>
      <w:iCs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ument</dc:title>
  <dc:creator>Will</dc:creator>
  <cp:keywords/>
  <cp:lastModifiedBy>Will Becker</cp:lastModifiedBy>
  <cp:revision>3</cp:revision>
  <dcterms:created xsi:type="dcterms:W3CDTF">2020-10-24T19:38:00Z</dcterms:created>
  <dcterms:modified xsi:type="dcterms:W3CDTF">2020-10-24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October 2020</vt:lpwstr>
  </property>
  <property fmtid="{D5CDD505-2E9C-101B-9397-08002B2CF9AE}" pid="3" name="output">
    <vt:lpwstr>word_document</vt:lpwstr>
  </property>
</Properties>
</file>